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4C834C" w14:textId="77777777" w:rsidR="00927764" w:rsidRPr="0094076B" w:rsidRDefault="00927764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6855D845" w14:textId="77777777"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4056AADB" w14:textId="77777777"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14:paraId="57E55A97" w14:textId="77777777" w:rsidR="00927764" w:rsidRPr="00927764" w:rsidRDefault="00927764" w:rsidP="00927764">
      <w:pPr>
        <w:pStyle w:val="ListParagraph"/>
        <w:numPr>
          <w:ilvl w:val="0"/>
          <w:numId w:val="2"/>
        </w:numPr>
        <w:ind w:left="567" w:hanging="567"/>
        <w:rPr>
          <w:rFonts w:ascii="Cambria" w:hAnsi="Cambria"/>
        </w:rPr>
      </w:pPr>
      <w:proofErr w:type="spellStart"/>
      <w:r w:rsidRPr="00927764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artikel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berikut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ini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deng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tanda-tanda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koreksi</w:t>
      </w:r>
      <w:proofErr w:type="spellEnd"/>
      <w:r w:rsidRPr="00927764">
        <w:rPr>
          <w:rFonts w:ascii="Cambria" w:hAnsi="Cambria" w:cs="Times New Roman"/>
          <w:sz w:val="24"/>
          <w:szCs w:val="24"/>
        </w:rPr>
        <w:t>.</w:t>
      </w:r>
    </w:p>
    <w:p w14:paraId="14D13431" w14:textId="77777777" w:rsidR="00927764" w:rsidRPr="0094076B" w:rsidRDefault="00927764" w:rsidP="00927764">
      <w:pPr>
        <w:rPr>
          <w:rFonts w:ascii="Cambria" w:hAnsi="Cambria"/>
        </w:rPr>
      </w:pPr>
    </w:p>
    <w:p w14:paraId="38CBED67" w14:textId="77777777"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Badan Naik</w:t>
      </w:r>
    </w:p>
    <w:p w14:paraId="025F6BB4" w14:textId="77777777" w:rsidR="00927764" w:rsidRPr="00C50A1E" w:rsidRDefault="00927764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</w:t>
      </w:r>
      <w:proofErr w:type="gramStart"/>
      <w:r w:rsidRPr="00C50A1E">
        <w:rPr>
          <w:rFonts w:ascii="Roboto" w:eastAsia="Times New Roman" w:hAnsi="Roboto" w:cs="Times New Roman"/>
          <w:sz w:val="17"/>
          <w:szCs w:val="17"/>
        </w:rPr>
        <w:t>05:43  61</w:t>
      </w:r>
      <w:proofErr w:type="gramEnd"/>
      <w:r w:rsidRPr="00C50A1E">
        <w:rPr>
          <w:rFonts w:ascii="Roboto" w:eastAsia="Times New Roman" w:hAnsi="Roboto" w:cs="Times New Roman"/>
          <w:sz w:val="17"/>
          <w:szCs w:val="17"/>
        </w:rPr>
        <w:t>  10 3</w:t>
      </w:r>
    </w:p>
    <w:p w14:paraId="21B37F5B" w14:textId="77777777"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5F2ECB18" wp14:editId="213239A7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298AEB" w14:textId="77777777" w:rsidR="00927764" w:rsidRPr="00C50A1E" w:rsidRDefault="00927764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14:paraId="1AC34771" w14:textId="079C78C2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adan naik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ins w:id="0" w:author="Ella Meilianda" w:date="2021-04-07T14:38:00Z">
        <w:r w:rsidR="0047445C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dengan</w:t>
        </w:r>
      </w:ins>
      <w:del w:id="1" w:author="Ella Meilianda" w:date="2021-04-07T14:38:00Z">
        <w:r w:rsidRPr="00C50A1E" w:rsidDel="0047445C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delText xml:space="preserve">sama </w:delText>
        </w:r>
      </w:del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del w:id="2" w:author="Ella Meilianda" w:date="2021-04-07T14:38:00Z">
        <w:r w:rsidRPr="00C50A1E" w:rsidDel="0047445C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delText xml:space="preserve">tetep </w:delText>
        </w:r>
      </w:del>
      <w:proofErr w:type="spellStart"/>
      <w:ins w:id="3" w:author="Ella Meilianda" w:date="2021-04-07T14:38:00Z">
        <w:r w:rsidR="0047445C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tetap</w:t>
        </w:r>
        <w:proofErr w:type="spellEnd"/>
        <w:r w:rsidR="0047445C" w:rsidRPr="00C50A1E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 xml:space="preserve"> </w:t>
        </w:r>
      </w:ins>
      <w:del w:id="4" w:author="Ella Meilianda" w:date="2021-04-07T14:38:00Z">
        <w:r w:rsidRPr="00C50A1E" w:rsidDel="0047445C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delText>temenan aja</w:delText>
        </w:r>
      </w:del>
      <w:proofErr w:type="spellStart"/>
      <w:ins w:id="5" w:author="Ella Meilianda" w:date="2021-04-07T14:38:00Z">
        <w:r w:rsidR="0047445C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berteman</w:t>
        </w:r>
        <w:proofErr w:type="spellEnd"/>
        <w:r w:rsidR="0047445C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 xml:space="preserve"> </w:t>
        </w:r>
        <w:proofErr w:type="spellStart"/>
        <w:r w:rsidR="0047445C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saja</w:t>
        </w:r>
      </w:ins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f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50988D72" w14:textId="18D16B24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uh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go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d</w:t>
      </w:r>
      <w:del w:id="6" w:author="Ella Meilianda" w:date="2021-04-07T14:38:00Z">
        <w:r w:rsidRPr="00C50A1E" w:rsidDel="0047445C">
          <w:rPr>
            <w:rFonts w:ascii="Times New Roman" w:eastAsia="Times New Roman" w:hAnsi="Times New Roman" w:cs="Times New Roman"/>
            <w:sz w:val="24"/>
            <w:szCs w:val="24"/>
          </w:rPr>
          <w:delText>e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i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ins w:id="7" w:author="Ella Meilianda" w:date="2021-04-07T14:39:00Z">
        <w:r w:rsidR="0047445C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</w:t>
      </w:r>
      <w:del w:id="8" w:author="Ella Meilianda" w:date="2021-04-07T14:39:00Z">
        <w:r w:rsidRPr="00C50A1E" w:rsidDel="0047445C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k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07772EA0" w14:textId="36A0A3F1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ins w:id="9" w:author="Ella Meilianda" w:date="2021-04-07T14:39:00Z">
        <w:r w:rsidR="0047445C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del w:id="10" w:author="Ella Meilianda" w:date="2021-04-07T14:39:00Z">
        <w:r w:rsidRPr="00C50A1E" w:rsidDel="0047445C">
          <w:rPr>
            <w:rFonts w:ascii="Times New Roman" w:eastAsia="Times New Roman" w:hAnsi="Times New Roman" w:cs="Times New Roman"/>
            <w:sz w:val="24"/>
            <w:szCs w:val="24"/>
          </w:rPr>
          <w:delText>,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11" w:author="Ella Meilianda" w:date="2021-04-07T14:39:00Z">
        <w:r w:rsidR="0047445C">
          <w:rPr>
            <w:rFonts w:ascii="Times New Roman" w:eastAsia="Times New Roman" w:hAnsi="Times New Roman" w:cs="Times New Roman"/>
            <w:sz w:val="24"/>
            <w:szCs w:val="24"/>
          </w:rPr>
          <w:t>B</w:t>
        </w:r>
      </w:ins>
      <w:del w:id="12" w:author="Ella Meilianda" w:date="2021-04-07T14:39:00Z">
        <w:r w:rsidRPr="00C50A1E" w:rsidDel="0047445C">
          <w:rPr>
            <w:rFonts w:ascii="Times New Roman" w:eastAsia="Times New Roman" w:hAnsi="Times New Roman" w:cs="Times New Roman"/>
            <w:sz w:val="24"/>
            <w:szCs w:val="24"/>
          </w:rPr>
          <w:delText>b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eg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3" w:author="Ella Meilianda" w:date="2021-04-07T14:39:00Z">
        <w:r w:rsidRPr="00C50A1E" w:rsidDel="0047445C">
          <w:rPr>
            <w:rFonts w:ascii="Times New Roman" w:eastAsia="Times New Roman" w:hAnsi="Times New Roman" w:cs="Times New Roman"/>
            <w:sz w:val="24"/>
            <w:szCs w:val="24"/>
          </w:rPr>
          <w:delText xml:space="preserve">kata 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or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rtik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sk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14" w:author="Ella Meilianda" w:date="2021-04-07T14:40:00Z">
        <w:r w:rsidR="0047445C">
          <w:rPr>
            <w:rFonts w:ascii="Times New Roman" w:eastAsia="Times New Roman" w:hAnsi="Times New Roman" w:cs="Times New Roman"/>
            <w:sz w:val="24"/>
            <w:szCs w:val="24"/>
          </w:rPr>
          <w:t xml:space="preserve">2019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15" w:author="Ella Meilianda" w:date="2021-04-07T14:40:00Z">
        <w:r w:rsidR="0047445C">
          <w:rPr>
            <w:rFonts w:ascii="Times New Roman" w:eastAsia="Times New Roman" w:hAnsi="Times New Roman" w:cs="Times New Roman"/>
            <w:sz w:val="24"/>
            <w:szCs w:val="24"/>
          </w:rPr>
          <w:t>b</w:t>
        </w:r>
      </w:ins>
      <w:del w:id="16" w:author="Ella Meilianda" w:date="2021-04-07T14:40:00Z">
        <w:r w:rsidDel="0047445C">
          <w:rPr>
            <w:rFonts w:ascii="Times New Roman" w:eastAsia="Times New Roman" w:hAnsi="Times New Roman" w:cs="Times New Roman"/>
            <w:sz w:val="24"/>
            <w:szCs w:val="24"/>
          </w:rPr>
          <w:delText>B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>u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November</w:t>
      </w:r>
      <w:ins w:id="17" w:author="Ella Meilianda" w:date="2021-04-07T14:40:00Z">
        <w:r w:rsidR="0047445C">
          <w:rPr>
            <w:rFonts w:ascii="Times New Roman" w:eastAsia="Times New Roman" w:hAnsi="Times New Roman" w:cs="Times New Roman"/>
            <w:sz w:val="24"/>
            <w:szCs w:val="24"/>
          </w:rPr>
          <w:t xml:space="preserve"> dan </w:t>
        </w:r>
      </w:ins>
      <w:del w:id="18" w:author="Ella Meilianda" w:date="2021-04-07T14:40:00Z">
        <w:r w:rsidDel="0047445C">
          <w:rPr>
            <w:rFonts w:ascii="Times New Roman" w:eastAsia="Times New Roman" w:hAnsi="Times New Roman" w:cs="Times New Roman"/>
            <w:sz w:val="24"/>
            <w:szCs w:val="24"/>
          </w:rPr>
          <w:delText>-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del w:id="19" w:author="Ella Meilianda" w:date="2021-04-07T14:41:00Z">
        <w:r w:rsidRPr="00C50A1E" w:rsidDel="0047445C">
          <w:rPr>
            <w:rFonts w:ascii="Times New Roman" w:eastAsia="Times New Roman" w:hAnsi="Times New Roman" w:cs="Times New Roman"/>
            <w:sz w:val="24"/>
            <w:szCs w:val="24"/>
          </w:rPr>
          <w:delText xml:space="preserve"> 2019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commentRangeStart w:id="20"/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kiraan</w:t>
      </w:r>
      <w:commentRangeEnd w:id="20"/>
      <w:proofErr w:type="spellEnd"/>
      <w:r w:rsidR="0047445C">
        <w:rPr>
          <w:rStyle w:val="CommentReference"/>
        </w:rPr>
        <w:commentReference w:id="20"/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asa</w:t>
      </w:r>
      <w:proofErr w:type="spellEnd"/>
      <w:ins w:id="21" w:author="Ella Meilianda" w:date="2021-04-07T14:42:00Z">
        <w:r w:rsidR="0047445C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22" w:author="Ella Meilianda" w:date="2021-04-07T14:44:00Z">
        <w:r w:rsidRPr="00C50A1E" w:rsidDel="0047445C">
          <w:rPr>
            <w:rFonts w:ascii="Times New Roman" w:eastAsia="Times New Roman" w:hAnsi="Times New Roman" w:cs="Times New Roman"/>
            <w:sz w:val="24"/>
            <w:szCs w:val="24"/>
          </w:rPr>
          <w:delText xml:space="preserve">sejak </w:delText>
        </w:r>
      </w:del>
      <w:ins w:id="23" w:author="Ella Meilianda" w:date="2021-04-07T14:44:00Z">
        <w:r w:rsidR="0047445C">
          <w:rPr>
            <w:rFonts w:ascii="Times New Roman" w:eastAsia="Times New Roman" w:hAnsi="Times New Roman" w:cs="Times New Roman"/>
            <w:sz w:val="24"/>
            <w:szCs w:val="24"/>
          </w:rPr>
          <w:t>di</w:t>
        </w:r>
        <w:r w:rsidR="0047445C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ins w:id="24" w:author="Ella Meilianda" w:date="2021-04-07T14:44:00Z">
        <w:r w:rsidR="0047445C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del w:id="25" w:author="Ella Meilianda" w:date="2021-04-07T14:44:00Z">
        <w:r w:rsidRPr="00C50A1E" w:rsidDel="0047445C">
          <w:rPr>
            <w:rFonts w:ascii="Times New Roman" w:eastAsia="Times New Roman" w:hAnsi="Times New Roman" w:cs="Times New Roman"/>
            <w:sz w:val="24"/>
            <w:szCs w:val="24"/>
          </w:rPr>
          <w:delText xml:space="preserve"> baru</w:delText>
        </w:r>
      </w:del>
      <w:del w:id="26" w:author="Ella Meilianda" w:date="2021-04-07T14:43:00Z">
        <w:r w:rsidRPr="00C50A1E" w:rsidDel="0047445C">
          <w:rPr>
            <w:rFonts w:ascii="Times New Roman" w:eastAsia="Times New Roman" w:hAnsi="Times New Roman" w:cs="Times New Roman"/>
            <w:sz w:val="24"/>
            <w:szCs w:val="24"/>
          </w:rPr>
          <w:delText xml:space="preserve"> kit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2446C4C" w14:textId="543BE808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ins w:id="27" w:author="Ella Meilianda" w:date="2021-04-07T14:45:00Z">
        <w:r w:rsidR="0047445C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ins w:id="28" w:author="Ella Meilianda" w:date="2021-04-07T14:45:00Z">
        <w:r w:rsidR="0047445C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as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ti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29" w:author="Ella Meilianda" w:date="2021-04-07T14:46:00Z">
        <w:r w:rsidR="000004B0">
          <w:rPr>
            <w:rFonts w:ascii="Times New Roman" w:eastAsia="Times New Roman" w:hAnsi="Times New Roman" w:cs="Times New Roman"/>
            <w:sz w:val="24"/>
            <w:szCs w:val="24"/>
          </w:rPr>
          <w:t>galau</w:t>
        </w:r>
      </w:ins>
      <w:proofErr w:type="spellEnd"/>
      <w:del w:id="30" w:author="Ella Meilianda" w:date="2021-04-07T14:45:00Z">
        <w:r w:rsidRPr="00C50A1E" w:rsidDel="0047445C">
          <w:rPr>
            <w:rFonts w:ascii="Times New Roman" w:eastAsia="Times New Roman" w:hAnsi="Times New Roman" w:cs="Times New Roman"/>
            <w:sz w:val="24"/>
            <w:szCs w:val="24"/>
          </w:rPr>
          <w:delText xml:space="preserve">yang </w:delText>
        </w:r>
      </w:del>
      <w:del w:id="31" w:author="Ella Meilianda" w:date="2021-04-07T14:46:00Z">
        <w:r w:rsidRPr="00C50A1E" w:rsidDel="000004B0">
          <w:rPr>
            <w:rFonts w:ascii="Times New Roman" w:eastAsia="Times New Roman" w:hAnsi="Times New Roman" w:cs="Times New Roman"/>
            <w:sz w:val="24"/>
            <w:szCs w:val="24"/>
          </w:rPr>
          <w:delText>ambyar</w:delText>
        </w:r>
      </w:del>
      <w:ins w:id="32" w:author="Ella Meilianda" w:date="2021-04-07T14:46:00Z">
        <w:r w:rsidR="0047445C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del w:id="33" w:author="Ella Meilianda" w:date="2021-04-07T14:46:00Z">
        <w:r w:rsidRPr="00C50A1E" w:rsidDel="0047445C">
          <w:rPr>
            <w:rFonts w:ascii="Times New Roman" w:eastAsia="Times New Roman" w:hAnsi="Times New Roman" w:cs="Times New Roman"/>
            <w:sz w:val="24"/>
            <w:szCs w:val="24"/>
          </w:rPr>
          <w:delText>,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34" w:author="Ella Meilianda" w:date="2021-04-07T14:45:00Z">
        <w:r w:rsidRPr="00C50A1E" w:rsidDel="0047445C">
          <w:rPr>
            <w:rFonts w:ascii="Times New Roman" w:eastAsia="Times New Roman" w:hAnsi="Times New Roman" w:cs="Times New Roman"/>
            <w:sz w:val="24"/>
            <w:szCs w:val="24"/>
          </w:rPr>
          <w:delText xml:space="preserve">pun </w:delText>
        </w:r>
      </w:del>
      <w:proofErr w:type="spellStart"/>
      <w:ins w:id="35" w:author="Ella Meilianda" w:date="2021-04-07T14:46:00Z">
        <w:r w:rsidR="0047445C">
          <w:rPr>
            <w:rFonts w:ascii="Times New Roman" w:eastAsia="Times New Roman" w:hAnsi="Times New Roman" w:cs="Times New Roman"/>
            <w:sz w:val="24"/>
            <w:szCs w:val="24"/>
          </w:rPr>
          <w:t>B</w:t>
        </w:r>
      </w:ins>
      <w:ins w:id="36" w:author="Ella Meilianda" w:date="2021-04-07T14:45:00Z">
        <w:r w:rsidR="0047445C">
          <w:rPr>
            <w:rFonts w:ascii="Times New Roman" w:eastAsia="Times New Roman" w:hAnsi="Times New Roman" w:cs="Times New Roman"/>
            <w:sz w:val="24"/>
            <w:szCs w:val="24"/>
          </w:rPr>
          <w:t>egitu</w:t>
        </w:r>
        <w:proofErr w:type="spellEnd"/>
        <w:r w:rsidR="0047445C">
          <w:rPr>
            <w:rFonts w:ascii="Times New Roman" w:eastAsia="Times New Roman" w:hAnsi="Times New Roman" w:cs="Times New Roman"/>
            <w:sz w:val="24"/>
            <w:szCs w:val="24"/>
          </w:rPr>
          <w:t xml:space="preserve"> pula</w:t>
        </w:r>
        <w:r w:rsidR="0047445C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47445C">
          <w:rPr>
            <w:rFonts w:ascii="Times New Roman" w:eastAsia="Times New Roman" w:hAnsi="Times New Roman" w:cs="Times New Roman"/>
            <w:sz w:val="24"/>
            <w:szCs w:val="24"/>
          </w:rPr>
          <w:t>dengan</w:t>
        </w:r>
        <w:proofErr w:type="spellEnd"/>
        <w:r w:rsidR="0047445C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lain</w:t>
      </w:r>
      <w:ins w:id="37" w:author="Ella Meilianda" w:date="2021-04-07T14:46:00Z">
        <w:r w:rsidR="0047445C">
          <w:rPr>
            <w:rFonts w:ascii="Times New Roman" w:eastAsia="Times New Roman" w:hAnsi="Times New Roman" w:cs="Times New Roman"/>
            <w:sz w:val="24"/>
            <w:szCs w:val="24"/>
          </w:rPr>
          <w:t xml:space="preserve">, </w:t>
        </w:r>
        <w:proofErr w:type="spellStart"/>
        <w:r w:rsidR="0047445C">
          <w:rPr>
            <w:rFonts w:ascii="Times New Roman" w:eastAsia="Times New Roman" w:hAnsi="Times New Roman" w:cs="Times New Roman"/>
            <w:sz w:val="24"/>
            <w:szCs w:val="24"/>
          </w:rPr>
          <w:t>seperti</w:t>
        </w:r>
      </w:ins>
      <w:proofErr w:type="spellEnd"/>
      <w:del w:id="38" w:author="Ella Meilianda" w:date="2021-04-07T14:46:00Z">
        <w:r w:rsidRPr="00C50A1E" w:rsidDel="0047445C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39" w:author="Ella Meilianda" w:date="2021-04-07T14:46:00Z">
        <w:r w:rsidR="0047445C">
          <w:rPr>
            <w:rFonts w:ascii="Times New Roman" w:eastAsia="Times New Roman" w:hAnsi="Times New Roman" w:cs="Times New Roman"/>
            <w:sz w:val="24"/>
            <w:szCs w:val="24"/>
          </w:rPr>
          <w:t>s</w:t>
        </w:r>
      </w:ins>
      <w:del w:id="40" w:author="Ella Meilianda" w:date="2021-04-07T14:46:00Z">
        <w:r w:rsidRPr="00C50A1E" w:rsidDel="0047445C">
          <w:rPr>
            <w:rFonts w:ascii="Times New Roman" w:eastAsia="Times New Roman" w:hAnsi="Times New Roman" w:cs="Times New Roman"/>
            <w:sz w:val="24"/>
            <w:szCs w:val="24"/>
          </w:rPr>
          <w:delText>S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15FB4D9E" w14:textId="541EDD28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etik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Hujan</w:t>
      </w:r>
      <w:proofErr w:type="spellEnd"/>
      <w:ins w:id="41" w:author="Ella Meilianda" w:date="2021-04-07T14:47:00Z">
        <w:r w:rsidR="000004B0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?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</w:t>
      </w:r>
      <w:ins w:id="42" w:author="Ella Meilianda" w:date="2021-04-07T14:47:00Z">
        <w:r w:rsidR="000004B0">
          <w:rPr>
            <w:rFonts w:ascii="Times New Roman" w:eastAsia="Times New Roman" w:hAnsi="Times New Roman" w:cs="Times New Roman"/>
            <w:sz w:val="24"/>
            <w:szCs w:val="24"/>
          </w:rPr>
          <w:t>f</w:t>
        </w:r>
      </w:ins>
      <w:del w:id="43" w:author="Ella Meilianda" w:date="2021-04-07T14:47:00Z">
        <w:r w:rsidDel="000004B0">
          <w:rPr>
            <w:rFonts w:ascii="Times New Roman" w:eastAsia="Times New Roman" w:hAnsi="Times New Roman" w:cs="Times New Roman"/>
            <w:sz w:val="24"/>
            <w:szCs w:val="24"/>
          </w:rPr>
          <w:delText>p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64DD6E1B" w14:textId="44BF0525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sy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</w:t>
      </w:r>
      <w:ins w:id="44" w:author="Ella Meilianda" w:date="2021-04-07T14:48:00Z">
        <w:r w:rsidR="000004B0">
          <w:rPr>
            <w:rFonts w:ascii="Times New Roman" w:eastAsia="Times New Roman" w:hAnsi="Times New Roman" w:cs="Times New Roman"/>
            <w:sz w:val="24"/>
            <w:szCs w:val="24"/>
          </w:rPr>
          <w:t>e</w:t>
        </w:r>
      </w:ins>
      <w:del w:id="45" w:author="Ella Meilianda" w:date="2021-04-07T14:48:00Z">
        <w:r w:rsidRPr="00C50A1E" w:rsidDel="000004B0">
          <w:rPr>
            <w:rFonts w:ascii="Times New Roman" w:eastAsia="Times New Roman" w:hAnsi="Times New Roman" w:cs="Times New Roman"/>
            <w:sz w:val="24"/>
            <w:szCs w:val="24"/>
          </w:rPr>
          <w:delText>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mil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yar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ins w:id="46" w:author="Ella Meilianda" w:date="2021-04-07T14:48:00Z">
        <w:r w:rsidR="000004B0">
          <w:rPr>
            <w:rFonts w:ascii="Times New Roman" w:eastAsia="Times New Roman" w:hAnsi="Times New Roman" w:cs="Times New Roman"/>
            <w:sz w:val="24"/>
            <w:szCs w:val="24"/>
          </w:rPr>
          <w:t>an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DD5EC22" w14:textId="2FE79E0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47" w:author="Ella Meilianda" w:date="2021-04-07T14:48:00Z">
        <w:r w:rsidRPr="00C50A1E" w:rsidDel="000004B0">
          <w:rPr>
            <w:rFonts w:ascii="Times New Roman" w:eastAsia="Times New Roman" w:hAnsi="Times New Roman" w:cs="Times New Roman"/>
            <w:sz w:val="24"/>
            <w:szCs w:val="24"/>
          </w:rPr>
          <w:delText xml:space="preserve">yang </w:delText>
        </w:r>
      </w:del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konsum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48" w:author="Ella Meilianda" w:date="2021-04-07T14:49:00Z">
        <w:r w:rsidR="000004B0">
          <w:rPr>
            <w:rFonts w:ascii="Times New Roman" w:eastAsia="Times New Roman" w:hAnsi="Times New Roman" w:cs="Times New Roman"/>
            <w:sz w:val="24"/>
            <w:szCs w:val="24"/>
          </w:rPr>
          <w:t>sampai</w:t>
        </w:r>
        <w:proofErr w:type="spellEnd"/>
        <w:r w:rsidR="000004B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4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ins w:id="49" w:author="Ella Meilianda" w:date="2021-04-07T14:49:00Z">
        <w:r w:rsidR="000004B0">
          <w:rPr>
            <w:rFonts w:ascii="Times New Roman" w:eastAsia="Times New Roman" w:hAnsi="Times New Roman" w:cs="Times New Roman"/>
            <w:sz w:val="24"/>
            <w:szCs w:val="24"/>
          </w:rPr>
          <w:t>,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uduk. Belum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ins w:id="50" w:author="Ella Meilianda" w:date="2021-04-07T14:49:00Z">
        <w:r w:rsidR="000004B0">
          <w:rPr>
            <w:rFonts w:ascii="Times New Roman" w:eastAsia="Times New Roman" w:hAnsi="Times New Roman" w:cs="Times New Roman"/>
            <w:sz w:val="24"/>
            <w:szCs w:val="24"/>
          </w:rPr>
          <w:t>di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51" w:author="Ella Meilianda" w:date="2021-04-07T14:49:00Z">
        <w:r w:rsidR="000004B0">
          <w:rPr>
            <w:rFonts w:ascii="Times New Roman" w:eastAsia="Times New Roman" w:hAnsi="Times New Roman" w:cs="Times New Roman"/>
            <w:sz w:val="24"/>
            <w:szCs w:val="24"/>
          </w:rPr>
          <w:t>dengan</w:t>
        </w:r>
        <w:proofErr w:type="spellEnd"/>
        <w:r w:rsidR="000004B0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orengan</w:t>
      </w:r>
      <w:proofErr w:type="spellEnd"/>
      <w:del w:id="52" w:author="Ella Meilianda" w:date="2021-04-07T14:50:00Z">
        <w:r w:rsidRPr="00C50A1E" w:rsidDel="000004B0">
          <w:rPr>
            <w:rFonts w:ascii="Times New Roman" w:eastAsia="Times New Roman" w:hAnsi="Times New Roman" w:cs="Times New Roman"/>
            <w:sz w:val="24"/>
            <w:szCs w:val="24"/>
          </w:rPr>
          <w:delText>nya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-d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j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e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ima?</w:t>
      </w:r>
    </w:p>
    <w:p w14:paraId="32D0A487" w14:textId="0483C79D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ins w:id="53" w:author="Ella Meilianda" w:date="2021-04-07T14:53:00Z">
        <w:r w:rsidR="00BF3611">
          <w:rPr>
            <w:rFonts w:ascii="Times New Roman" w:eastAsia="Times New Roman" w:hAnsi="Times New Roman" w:cs="Times New Roman"/>
            <w:sz w:val="24"/>
            <w:szCs w:val="24"/>
          </w:rPr>
          <w:t>dapat</w:t>
        </w:r>
        <w:proofErr w:type="spellEnd"/>
        <w:r w:rsidR="00BF3611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54" w:author="Ella Meilianda" w:date="2021-04-07T14:53:00Z">
        <w:r w:rsidR="00BF3611">
          <w:rPr>
            <w:rFonts w:ascii="Times New Roman" w:eastAsia="Times New Roman" w:hAnsi="Times New Roman" w:cs="Times New Roman"/>
            <w:sz w:val="24"/>
            <w:szCs w:val="24"/>
          </w:rPr>
          <w:t>me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55" w:author="Ella Meilianda" w:date="2021-04-07T14:50:00Z">
        <w:r w:rsidRPr="00C50A1E" w:rsidDel="000004B0">
          <w:rPr>
            <w:rFonts w:ascii="Times New Roman" w:eastAsia="Times New Roman" w:hAnsi="Times New Roman" w:cs="Times New Roman"/>
            <w:sz w:val="24"/>
            <w:szCs w:val="24"/>
          </w:rPr>
          <w:delText xml:space="preserve">dingin </w:delText>
        </w:r>
      </w:del>
      <w:proofErr w:type="spellStart"/>
      <w:ins w:id="56" w:author="Ella Meilianda" w:date="2021-04-07T14:50:00Z">
        <w:r w:rsidR="000004B0">
          <w:rPr>
            <w:rFonts w:ascii="Times New Roman" w:eastAsia="Times New Roman" w:hAnsi="Times New Roman" w:cs="Times New Roman"/>
            <w:sz w:val="24"/>
            <w:szCs w:val="24"/>
          </w:rPr>
          <w:t>sej</w:t>
        </w:r>
      </w:ins>
      <w:ins w:id="57" w:author="Ella Meilianda" w:date="2021-04-07T14:51:00Z">
        <w:r w:rsidR="000004B0">
          <w:rPr>
            <w:rFonts w:ascii="Times New Roman" w:eastAsia="Times New Roman" w:hAnsi="Times New Roman" w:cs="Times New Roman"/>
            <w:sz w:val="24"/>
            <w:szCs w:val="24"/>
          </w:rPr>
          <w:t>uk</w:t>
        </w:r>
      </w:ins>
      <w:proofErr w:type="spellEnd"/>
      <w:ins w:id="58" w:author="Ella Meilianda" w:date="2021-04-07T14:50:00Z">
        <w:r w:rsidR="000004B0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-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sikapnya</w:t>
      </w:r>
      <w:proofErr w:type="spellEnd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trike/>
          <w:sz w:val="24"/>
          <w:szCs w:val="24"/>
        </w:rPr>
        <w:t>pad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59" w:author="Ella Meilianda" w:date="2021-04-07T14:54:00Z">
        <w:r w:rsidR="00BF3611">
          <w:rPr>
            <w:rFonts w:ascii="Times New Roman" w:eastAsia="Times New Roman" w:hAnsi="Times New Roman" w:cs="Times New Roman"/>
            <w:sz w:val="24"/>
            <w:szCs w:val="24"/>
          </w:rPr>
          <w:t>men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et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09449029" w14:textId="402E0D3A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d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alias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60" w:author="Ella Meilianda" w:date="2021-04-07T14:56:00Z">
        <w:r w:rsidRPr="00C50A1E" w:rsidDel="00BF3611">
          <w:rPr>
            <w:rFonts w:ascii="Times New Roman" w:eastAsia="Times New Roman" w:hAnsi="Times New Roman" w:cs="Times New Roman"/>
            <w:sz w:val="24"/>
            <w:szCs w:val="24"/>
          </w:rPr>
          <w:delText xml:space="preserve">mendapat </w:delText>
        </w:r>
      </w:del>
      <w:proofErr w:type="spellStart"/>
      <w:ins w:id="61" w:author="Ella Meilianda" w:date="2021-04-07T14:56:00Z">
        <w:r w:rsidR="00BF3611">
          <w:rPr>
            <w:rFonts w:ascii="Times New Roman" w:eastAsia="Times New Roman" w:hAnsi="Times New Roman" w:cs="Times New Roman"/>
            <w:sz w:val="24"/>
            <w:szCs w:val="24"/>
          </w:rPr>
          <w:t>menjadi</w:t>
        </w:r>
        <w:proofErr w:type="spellEnd"/>
        <w:r w:rsidR="00BF3611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"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265B2274" w14:textId="55631223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ho</w:t>
      </w:r>
      <w:proofErr w:type="spellEnd"/>
      <w:ins w:id="62" w:author="Ella Meilianda" w:date="2021-04-07T14:57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>!</w:t>
        </w:r>
      </w:ins>
      <w:del w:id="63" w:author="Ella Meilianda" w:date="2021-04-07T14:56:00Z">
        <w:r w:rsidRPr="00C50A1E" w:rsidDel="009F29B4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del w:id="64" w:author="Ella Meilianda" w:date="2021-04-07T14:57:00Z">
        <w:r w:rsidRPr="00C50A1E" w:rsidDel="009F29B4">
          <w:rPr>
            <w:rFonts w:ascii="Times New Roman" w:eastAsia="Times New Roman" w:hAnsi="Times New Roman" w:cs="Times New Roman"/>
            <w:sz w:val="24"/>
            <w:szCs w:val="24"/>
          </w:rPr>
          <w:delText>, kok~</w:delText>
        </w:r>
      </w:del>
      <w:ins w:id="65" w:author="Ella Meilianda" w:date="2021-04-07T14:57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</w:p>
    <w:p w14:paraId="11458067" w14:textId="5B8E9C09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ang Bisa Jadi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Sebabny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..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66" w:author="Ella Meilianda" w:date="2021-04-07T14:57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 xml:space="preserve">di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67" w:author="Ella Meilianda" w:date="2021-04-07T14:57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>se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he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25BB51A" w14:textId="0E4EAF61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kuit-biskui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d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t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del w:id="68" w:author="Ella Meilianda" w:date="2021-04-07T14:58:00Z">
        <w:r w:rsidRPr="00C50A1E" w:rsidDel="009F29B4">
          <w:rPr>
            <w:rFonts w:ascii="Times New Roman" w:eastAsia="Times New Roman" w:hAnsi="Times New Roman" w:cs="Times New Roman"/>
            <w:sz w:val="24"/>
            <w:szCs w:val="24"/>
          </w:rPr>
          <w:delText xml:space="preserve">atau </w:delText>
        </w:r>
      </w:del>
      <w:proofErr w:type="spellStart"/>
      <w:ins w:id="69" w:author="Ella Meilianda" w:date="2021-04-07T14:58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>sampai</w:t>
        </w:r>
        <w:proofErr w:type="spellEnd"/>
        <w:r w:rsidR="009F29B4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buk-bu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033F7D71" w14:textId="3398CE0B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del w:id="70" w:author="Ella Meilianda" w:date="2021-04-07T14:58:00Z">
        <w:r w:rsidDel="009F29B4">
          <w:rPr>
            <w:rFonts w:ascii="Times New Roman" w:eastAsia="Times New Roman" w:hAnsi="Times New Roman" w:cs="Times New Roman"/>
            <w:sz w:val="24"/>
            <w:szCs w:val="24"/>
          </w:rPr>
          <w:delText>almari</w:delText>
        </w:r>
        <w:r w:rsidRPr="00C50A1E" w:rsidDel="009F29B4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proofErr w:type="spellStart"/>
      <w:ins w:id="71" w:author="Ella Meilianda" w:date="2021-04-07T14:58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>lemari</w:t>
        </w:r>
        <w:proofErr w:type="spellEnd"/>
        <w:r w:rsidR="009F29B4" w:rsidRPr="00C50A1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ins w:id="72" w:author="Ella Meilianda" w:date="2021-04-07T14:58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 xml:space="preserve">, </w:t>
        </w:r>
        <w:proofErr w:type="spellStart"/>
        <w:r w:rsidR="009F29B4">
          <w:rPr>
            <w:rFonts w:ascii="Times New Roman" w:eastAsia="Times New Roman" w:hAnsi="Times New Roman" w:cs="Times New Roman"/>
            <w:sz w:val="24"/>
            <w:szCs w:val="24"/>
          </w:rPr>
          <w:t>s</w:t>
        </w:r>
      </w:ins>
      <w:del w:id="73" w:author="Ella Meilianda" w:date="2021-04-07T14:58:00Z">
        <w:r w:rsidRPr="00C50A1E" w:rsidDel="009F29B4">
          <w:rPr>
            <w:rFonts w:ascii="Times New Roman" w:eastAsia="Times New Roman" w:hAnsi="Times New Roman" w:cs="Times New Roman"/>
            <w:sz w:val="24"/>
            <w:szCs w:val="24"/>
          </w:rPr>
          <w:delText>. S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u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-kali. </w:t>
      </w:r>
      <w:del w:id="74" w:author="Ella Meilianda" w:date="2021-04-07T14:58:00Z">
        <w:r w:rsidRPr="00C50A1E" w:rsidDel="009F29B4">
          <w:rPr>
            <w:rFonts w:ascii="Times New Roman" w:eastAsia="Times New Roman" w:hAnsi="Times New Roman" w:cs="Times New Roman"/>
            <w:sz w:val="24"/>
            <w:szCs w:val="24"/>
          </w:rPr>
          <w:delText>Akan m</w:delText>
        </w:r>
      </w:del>
      <w:proofErr w:type="spellStart"/>
      <w:ins w:id="75" w:author="Ella Meilianda" w:date="2021-04-07T14:58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>M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erepotkan</w:t>
      </w:r>
      <w:proofErr w:type="spellEnd"/>
      <w:ins w:id="76" w:author="Ella Meilianda" w:date="2021-04-07T14:58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>!</w:t>
        </w:r>
      </w:ins>
      <w:del w:id="77" w:author="Ella Meilianda" w:date="2021-04-07T14:58:00Z">
        <w:r w:rsidRPr="00C50A1E" w:rsidDel="009F29B4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</w:p>
    <w:p w14:paraId="35BC071B" w14:textId="0160B2D5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ins w:id="78" w:author="Ella Meilianda" w:date="2021-04-07T14:58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>Namun</w:t>
        </w:r>
        <w:proofErr w:type="spellEnd"/>
        <w:r w:rsidR="009F29B4">
          <w:rPr>
            <w:rFonts w:ascii="Times New Roman" w:eastAsia="Times New Roman" w:hAnsi="Times New Roman" w:cs="Times New Roman"/>
            <w:sz w:val="24"/>
            <w:szCs w:val="24"/>
          </w:rPr>
          <w:t>, y</w:t>
        </w:r>
      </w:ins>
      <w:del w:id="79" w:author="Ella Meilianda" w:date="2021-04-07T14:58:00Z">
        <w:r w:rsidRPr="00C50A1E" w:rsidDel="009F29B4">
          <w:rPr>
            <w:rFonts w:ascii="Times New Roman" w:eastAsia="Times New Roman" w:hAnsi="Times New Roman" w:cs="Times New Roman"/>
            <w:sz w:val="24"/>
            <w:szCs w:val="24"/>
          </w:rPr>
          <w:delText>Y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del w:id="80" w:author="Ella Meilianda" w:date="2021-04-07T14:59:00Z">
        <w:r w:rsidRPr="00C50A1E" w:rsidDel="009F29B4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ins w:id="81" w:author="Ella Meilianda" w:date="2021-04-07T14:59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>yang</w:t>
        </w:r>
        <w:proofErr w:type="spellEnd"/>
        <w:r w:rsidR="009F29B4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9F29B4">
          <w:rPr>
            <w:rFonts w:ascii="Times New Roman" w:eastAsia="Times New Roman" w:hAnsi="Times New Roman" w:cs="Times New Roman"/>
            <w:sz w:val="24"/>
            <w:szCs w:val="24"/>
          </w:rPr>
          <w:t>sembarangan</w:t>
        </w:r>
        <w:proofErr w:type="spellEnd"/>
        <w:r w:rsidR="009F29B4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del w:id="82" w:author="Ella Meilianda" w:date="2021-04-07T14:59:00Z">
        <w:r w:rsidRPr="00C50A1E" w:rsidDel="009F29B4">
          <w:rPr>
            <w:rFonts w:ascii="Times New Roman" w:eastAsia="Times New Roman" w:hAnsi="Times New Roman" w:cs="Times New Roman"/>
            <w:sz w:val="24"/>
            <w:szCs w:val="24"/>
          </w:rPr>
          <w:delText>yang tidak tahu diri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0969735A" w14:textId="75B94854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-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eb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k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gitu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khan</w:t>
      </w:r>
      <w:ins w:id="83" w:author="Ella Meilianda" w:date="2021-04-07T15:00:00Z">
        <w:r w:rsidR="009F29B4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t>?</w:t>
        </w:r>
      </w:ins>
      <w:del w:id="84" w:author="Ella Meilianda" w:date="2021-04-07T15:00:00Z">
        <w:r w:rsidRPr="00C50A1E" w:rsidDel="009F29B4">
          <w:rPr>
            <w:rFonts w:ascii="Times New Roman" w:eastAsia="Times New Roman" w:hAnsi="Times New Roman" w:cs="Times New Roman"/>
            <w:i/>
            <w:iCs/>
            <w:sz w:val="24"/>
            <w:szCs w:val="24"/>
          </w:rPr>
          <w:delText>.</w:delText>
        </w:r>
      </w:del>
    </w:p>
    <w:p w14:paraId="2D7AF453" w14:textId="5586F675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mala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85" w:author="Ella Meilianda" w:date="2021-04-07T15:00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>keladi</w:t>
        </w:r>
        <w:proofErr w:type="spellEnd"/>
        <w:r w:rsidR="009F29B4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badan </w:t>
      </w:r>
      <w:del w:id="86" w:author="Ella Meilianda" w:date="2021-04-07T15:00:00Z">
        <w:r w:rsidRPr="00C50A1E" w:rsidDel="009F29B4">
          <w:rPr>
            <w:rFonts w:ascii="Times New Roman" w:eastAsia="Times New Roman" w:hAnsi="Times New Roman" w:cs="Times New Roman"/>
            <w:sz w:val="24"/>
            <w:szCs w:val="24"/>
          </w:rPr>
          <w:delText>yang lebih suka naiknya</w:delText>
        </w:r>
      </w:del>
      <w:proofErr w:type="spellStart"/>
      <w:ins w:id="87" w:author="Ella Meilianda" w:date="2021-04-07T15:00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>jadi</w:t>
        </w:r>
        <w:proofErr w:type="spellEnd"/>
        <w:r w:rsidR="009F29B4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9F29B4">
          <w:rPr>
            <w:rFonts w:ascii="Times New Roman" w:eastAsia="Times New Roman" w:hAnsi="Times New Roman" w:cs="Times New Roman"/>
            <w:sz w:val="24"/>
            <w:szCs w:val="24"/>
          </w:rPr>
          <w:t>bertambah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um-ka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g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</w:t>
      </w:r>
      <w:r w:rsidRPr="009F29B4">
        <w:rPr>
          <w:rFonts w:ascii="Times New Roman" w:eastAsia="Times New Roman" w:hAnsi="Times New Roman" w:cs="Times New Roman"/>
          <w:i/>
          <w:iCs/>
          <w:sz w:val="24"/>
          <w:szCs w:val="24"/>
          <w:rPrChange w:id="88" w:author="Ella Meilianda" w:date="2021-04-07T15:00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chat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60FBE992" w14:textId="59AB5550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emak-lemak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29B4">
        <w:rPr>
          <w:rFonts w:ascii="Times New Roman" w:eastAsia="Times New Roman" w:hAnsi="Times New Roman" w:cs="Times New Roman"/>
          <w:i/>
          <w:iCs/>
          <w:sz w:val="24"/>
          <w:szCs w:val="24"/>
          <w:rPrChange w:id="89" w:author="Ella Meilianda" w:date="2021-04-07T15:01:00Z">
            <w:rPr>
              <w:rFonts w:ascii="Times New Roman" w:eastAsia="Times New Roman" w:hAnsi="Times New Roman" w:cs="Times New Roman"/>
              <w:sz w:val="24"/>
              <w:szCs w:val="24"/>
            </w:rPr>
          </w:rPrChange>
        </w:rPr>
        <w:t>m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Ja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ins w:id="90" w:author="Ella Meilianda" w:date="2021-04-07T15:01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 xml:space="preserve">lemak </w:t>
        </w:r>
      </w:ins>
      <w:r>
        <w:rPr>
          <w:rFonts w:ascii="Times New Roman" w:eastAsia="Times New Roman" w:hAnsi="Times New Roman" w:cs="Times New Roman"/>
          <w:sz w:val="24"/>
          <w:szCs w:val="24"/>
        </w:rPr>
        <w:t>di</w:t>
      </w:r>
      <w:ins w:id="91" w:author="Ella Meilianda" w:date="2021-04-07T15:01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mu</w:t>
      </w:r>
      <w:proofErr w:type="spellEnd"/>
      <w:del w:id="92" w:author="Ella Meilianda" w:date="2021-04-07T15:01:00Z">
        <w:r w:rsidRPr="00C50A1E" w:rsidDel="009F29B4">
          <w:rPr>
            <w:rFonts w:ascii="Times New Roman" w:eastAsia="Times New Roman" w:hAnsi="Times New Roman" w:cs="Times New Roman"/>
            <w:sz w:val="24"/>
            <w:szCs w:val="24"/>
          </w:rPr>
          <w:delText>,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mana.</w:t>
      </w:r>
    </w:p>
    <w:p w14:paraId="3B3C6293" w14:textId="4C53839D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Jadi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93" w:author="Ella Meilianda" w:date="2021-04-07T15:02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>kesalahannya</w:t>
        </w:r>
        <w:proofErr w:type="spellEnd"/>
        <w:r w:rsidR="009F29B4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94" w:author="Ella Meilianda" w:date="2021-04-07T15:02:00Z">
        <w:r w:rsidRPr="00C50A1E" w:rsidDel="009F29B4">
          <w:rPr>
            <w:rFonts w:ascii="Times New Roman" w:eastAsia="Times New Roman" w:hAnsi="Times New Roman" w:cs="Times New Roman"/>
            <w:sz w:val="24"/>
            <w:szCs w:val="24"/>
          </w:rPr>
          <w:delText xml:space="preserve">salahnya 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ins w:id="95" w:author="Ella Meilianda" w:date="2021-04-07T15:02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9F29B4">
          <w:rPr>
            <w:rFonts w:ascii="Times New Roman" w:eastAsia="Times New Roman" w:hAnsi="Times New Roman" w:cs="Times New Roman"/>
            <w:sz w:val="24"/>
            <w:szCs w:val="24"/>
          </w:rPr>
          <w:t>sendiri</w:t>
        </w:r>
      </w:ins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del w:id="96" w:author="Ella Meilianda" w:date="2021-04-07T15:02:00Z">
        <w:r w:rsidRPr="00C50A1E" w:rsidDel="009F29B4">
          <w:rPr>
            <w:rFonts w:ascii="Times New Roman" w:eastAsia="Times New Roman" w:hAnsi="Times New Roman" w:cs="Times New Roman"/>
            <w:sz w:val="24"/>
            <w:szCs w:val="24"/>
          </w:rPr>
          <w:delText>.</w:delText>
        </w:r>
      </w:del>
      <w:ins w:id="97" w:author="Ella Meilianda" w:date="2021-04-07T15:02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9F29B4">
          <w:rPr>
            <w:rFonts w:ascii="Times New Roman" w:eastAsia="Times New Roman" w:hAnsi="Times New Roman" w:cs="Times New Roman"/>
            <w:sz w:val="24"/>
            <w:szCs w:val="24"/>
          </w:rPr>
          <w:t>k</w:t>
        </w:r>
      </w:ins>
      <w:del w:id="98" w:author="Ella Meilianda" w:date="2021-04-07T15:02:00Z">
        <w:r w:rsidRPr="00C50A1E" w:rsidDel="009F29B4">
          <w:rPr>
            <w:rFonts w:ascii="Times New Roman" w:eastAsia="Times New Roman" w:hAnsi="Times New Roman" w:cs="Times New Roman"/>
            <w:sz w:val="24"/>
            <w:szCs w:val="24"/>
          </w:rPr>
          <w:delText xml:space="preserve"> K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al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99" w:author="Ella Meilianda" w:date="2021-04-07T15:02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>jarum</w:t>
        </w:r>
        <w:proofErr w:type="spellEnd"/>
        <w:r w:rsidR="009F29B4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9F29B4">
          <w:rPr>
            <w:rFonts w:ascii="Times New Roman" w:eastAsia="Times New Roman" w:hAnsi="Times New Roman" w:cs="Times New Roman"/>
            <w:sz w:val="24"/>
            <w:szCs w:val="24"/>
          </w:rPr>
          <w:t>timbangan</w:t>
        </w:r>
        <w:proofErr w:type="spellEnd"/>
        <w:r w:rsidR="009F29B4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</w:t>
      </w:r>
      <w:proofErr w:type="spellEnd"/>
      <w:ins w:id="100" w:author="Ella Meilianda" w:date="2021-04-07T15:02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at-i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ins w:id="101" w:author="Ella Meilianda" w:date="2021-04-07T15:02:00Z">
        <w:r w:rsidR="009F29B4">
          <w:rPr>
            <w:rFonts w:ascii="Times New Roman" w:eastAsia="Times New Roman" w:hAnsi="Times New Roman" w:cs="Times New Roman"/>
            <w:sz w:val="24"/>
            <w:szCs w:val="24"/>
          </w:rPr>
          <w:t>.</w:t>
        </w:r>
      </w:ins>
      <w:del w:id="102" w:author="Ella Meilianda" w:date="2021-04-07T15:02:00Z">
        <w:r w:rsidRPr="00C50A1E" w:rsidDel="009F29B4">
          <w:rPr>
            <w:rFonts w:ascii="Times New Roman" w:eastAsia="Times New Roman" w:hAnsi="Times New Roman" w:cs="Times New Roman"/>
            <w:sz w:val="24"/>
            <w:szCs w:val="24"/>
          </w:rPr>
          <w:delText>?</w:delText>
        </w:r>
      </w:del>
    </w:p>
    <w:p w14:paraId="169E87C2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Mie rebu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usu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 HAHA. </w:t>
      </w:r>
    </w:p>
    <w:p w14:paraId="5ACAD599" w14:textId="77777777" w:rsidR="00927764" w:rsidRPr="00C50A1E" w:rsidRDefault="00927764" w:rsidP="00927764">
      <w:pPr>
        <w:shd w:val="clear" w:color="auto" w:fill="F5F5F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14:paraId="32712A4C" w14:textId="77777777" w:rsidR="00927764" w:rsidRPr="00C50A1E" w:rsidRDefault="00927764" w:rsidP="00927764"/>
    <w:p w14:paraId="3A7065AC" w14:textId="77777777" w:rsidR="00927764" w:rsidRPr="005A045A" w:rsidRDefault="00927764" w:rsidP="00927764">
      <w:pPr>
        <w:rPr>
          <w:i/>
        </w:rPr>
      </w:pPr>
    </w:p>
    <w:p w14:paraId="04F95CF1" w14:textId="77777777" w:rsidR="00927764" w:rsidRPr="005A045A" w:rsidRDefault="00927764" w:rsidP="00927764">
      <w:pPr>
        <w:rPr>
          <w:rFonts w:ascii="Cambria" w:hAnsi="Cambria"/>
          <w:i/>
          <w:sz w:val="18"/>
          <w:szCs w:val="18"/>
        </w:rPr>
      </w:pPr>
      <w:proofErr w:type="spellStart"/>
      <w:r w:rsidRPr="005A045A">
        <w:rPr>
          <w:rFonts w:ascii="Cambria" w:hAnsi="Cambria"/>
          <w:i/>
          <w:sz w:val="18"/>
          <w:szCs w:val="18"/>
        </w:rPr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hyperlink r:id="rId13" w:anchor="section1" w:history="1">
        <w:r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p w14:paraId="6D6F3AC7" w14:textId="77777777" w:rsidR="00924DF5" w:rsidRDefault="00924DF5"/>
    <w:sectPr w:rsidR="00924DF5" w:rsidSect="00927764">
      <w:footerReference w:type="default" r:id="rId14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20" w:author="Ella Meilianda" w:date="2021-04-07T14:41:00Z" w:initials="EM">
    <w:p w14:paraId="346A712E" w14:textId="264B6940" w:rsidR="0047445C" w:rsidRDefault="0047445C">
      <w:pPr>
        <w:pStyle w:val="CommentText"/>
      </w:pPr>
      <w:r>
        <w:rPr>
          <w:rStyle w:val="CommentReference"/>
        </w:rPr>
        <w:annotationRef/>
      </w:r>
      <w:proofErr w:type="spellStart"/>
      <w:r>
        <w:t>Frase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bertentangan</w:t>
      </w:r>
      <w:proofErr w:type="spellEnd"/>
      <w:r>
        <w:t xml:space="preserve"> / </w:t>
      </w:r>
      <w:proofErr w:type="spellStart"/>
      <w:r>
        <w:t>paradoks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frase</w:t>
      </w:r>
      <w:proofErr w:type="spellEnd"/>
      <w:r>
        <w:t xml:space="preserve"> </w:t>
      </w:r>
      <w:proofErr w:type="spellStart"/>
      <w:r>
        <w:t>sebelum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kalimat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46A712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18431F" w16cex:dateUtc="2021-04-07T07:4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46A712E" w16cid:durableId="2418431F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785451" w14:textId="77777777" w:rsidR="00801B47" w:rsidRDefault="00801B47">
      <w:r>
        <w:separator/>
      </w:r>
    </w:p>
  </w:endnote>
  <w:endnote w:type="continuationSeparator" w:id="0">
    <w:p w14:paraId="59683FB5" w14:textId="77777777" w:rsidR="00801B47" w:rsidRDefault="00801B4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731CBC" w14:textId="77777777" w:rsidR="00941E77" w:rsidRDefault="00927764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5222386E" w14:textId="77777777" w:rsidR="00941E77" w:rsidRDefault="00801B47">
    <w:pPr>
      <w:pStyle w:val="Footer"/>
    </w:pPr>
  </w:p>
  <w:p w14:paraId="05DBAF87" w14:textId="77777777" w:rsidR="00941E77" w:rsidRDefault="00801B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E5256F" w14:textId="77777777" w:rsidR="00801B47" w:rsidRDefault="00801B47">
      <w:r>
        <w:separator/>
      </w:r>
    </w:p>
  </w:footnote>
  <w:footnote w:type="continuationSeparator" w:id="0">
    <w:p w14:paraId="11CDF189" w14:textId="77777777" w:rsidR="00801B47" w:rsidRDefault="00801B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Ella Meilianda">
    <w15:presenceInfo w15:providerId="None" w15:userId="Ella Meiliand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drawingGridHorizontalSpacing w:val="11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NTG1NDU1NTewsLRU0lEKTi0uzszPAykwrAUADi6BsCwAAAA="/>
  </w:docVars>
  <w:rsids>
    <w:rsidRoot w:val="00927764"/>
    <w:rsid w:val="000004B0"/>
    <w:rsid w:val="0012251A"/>
    <w:rsid w:val="0042167F"/>
    <w:rsid w:val="0047445C"/>
    <w:rsid w:val="00801B47"/>
    <w:rsid w:val="00924DF5"/>
    <w:rsid w:val="00927764"/>
    <w:rsid w:val="009F29B4"/>
    <w:rsid w:val="00BF3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2E078C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  <w:style w:type="character" w:styleId="CommentReference">
    <w:name w:val="annotation reference"/>
    <w:basedOn w:val="DefaultParagraphFont"/>
    <w:uiPriority w:val="99"/>
    <w:semiHidden/>
    <w:unhideWhenUsed/>
    <w:rsid w:val="004744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7445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744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44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445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45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45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kompasiana.com/listhiahr/5e11e59a097f367b4a413222/hujan-turun-berat-badan-naik?page=al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ssets-a2.kompasiana.com/items/album/2020/01/05/photo-1561497268-131821f92985-5e11e63d097f362701721a02.jpeg?t=o&amp;v=760" TargetMode="External"/><Relationship Id="rId12" Type="http://schemas.microsoft.com/office/2018/08/relationships/commentsExtensible" Target="commentsExtensible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microsoft.com/office/2011/relationships/people" Target="peop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619</Words>
  <Characters>353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Ella Meilianda</cp:lastModifiedBy>
  <cp:revision>3</cp:revision>
  <dcterms:created xsi:type="dcterms:W3CDTF">2020-07-24T23:46:00Z</dcterms:created>
  <dcterms:modified xsi:type="dcterms:W3CDTF">2021-04-07T08:03:00Z</dcterms:modified>
</cp:coreProperties>
</file>